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ref_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ref_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6"/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ref_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9"/>
      <w:r>
        <w:t xml:space="preserve">3testimg</w:t>
      </w:r>
    </w:p>
    <w:bookmarkStart w:id="33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30" name="Picture"/>
            <a:graphic>
              <a:graphicData uri="http://schemas.openxmlformats.org/drawingml/2006/picture">
                <pic:pic>
                  <pic:nvPicPr>
                    <pic:cNvPr descr="lalun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ref_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  <w:r>
        <w:t xml:space="preserve">4testimg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2T22:05:13Z</dcterms:created>
  <dcterms:modified xsi:type="dcterms:W3CDTF">2021-09-12T22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